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วิชาภาษาอังกฤษเทคโนโลยีศิลปกรรม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912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แปลว่า งานศิลปะ  หรือนำไปใช้  เอาไปใช้ใน  บ้านพักผ่อนงดงามเท่านั้น ตัวอย่างเช่นอะไรบ้าง  แปลว่าอะไร     แปลว่าอะไร วาดรูป           hcu REG          การระบายสี  งานที่ 2            ประยุกต์ เราจะเอาแค่ปากความหมาย     ประยุกต์ศิลป์คืองานหรือเปล่า ต่างๆ   วาดรูป      มาดูอย่างที่กูบอกเมื่อกี้กูว่ามันแบ่งได้ 5 ข้อย่อยถูกไหม เดี๋ยวกูจะพามันๆ แล้วกูจะพาทำกิจกรรม เอาใหม่นะเอาใหม่นะกูบอกว่าต้องตั้งใจนะเพราะกูจะพาทำ  เป็นกิจกรรมกลุ่ม แล้วกูจะให้คะแนน   อยู่ละสายตาไม่ได้นะไม่งั้นกูไม่เข้าใจ      เมื่อกี้   มาดูสร้อยที่ 1  อยากเล่น  ภาษาไทยเรียกว่าจิตรกรรมจิตรกรรม  ใครเป็นใครเลี้ยงยาก         วาดรูป   มันอยู่ในลักษณะ 2 ดี    ความมืด   ไม่ดีนะ 2 Din ภาพทั่วไปที่เราเห็นไม่มีความลึก     อะไรไม่ได้ถือว่า      ความสวยงามของดอกไม้   เดี๋ยวเรามาดูตัวอย่าง      เอาตัวหน้ากูแล้วนะ   OK     ไปกับใครไปกับนิ  รูปภาพ อันนี้เรียกว่ามันเค็มจริงเลย  คุณนายผู้หญิงคนนี้คือใคร    ชื่อโมนาลิซ่า  โดย รูปภาพผลงาน       ชื่อว่า  เป็นของจริง     ผู้ชายคนนี้  มันคืออะไร ภาพวาด                 โรงพยาบาลประสาท     กินข้าว     คือว่า  ประสานต่อ            รบกวนให้น้องนักเรียนมามาที่ตรงด้านหน้าจอได้ไหมครับพอดีอยู่ใกล้จะมองไม่เห็น          2 ภาคกลางใครเป็นคนวาด          หรือว่า 2 รูปเลยใช่ไหมคะทั้งรูปตรงกลางด้วยแล้วก็เป็นรูปเขาเองด้วย        เขาบอกตัวเองในกระจกแล้วก็ว่า          พอดีเคยเห็นรูปภาพของคนนี้อยู่ก็เลยรู้จักอยู่ค่ะ      โลมา     เรียกว่า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วิชาภาษาอังกฤษเทคโนโลยีศิลปกรรม (บ่าย) 091267</dc:title>
  <dc:creator/>
  <cp:keywords/>
  <dcterms:created xsi:type="dcterms:W3CDTF">2024-12-09T08:55:20Z</dcterms:created>
  <dcterms:modified xsi:type="dcterms:W3CDTF">2024-12-09T0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ธันวาคม 2567 เวลา 15.11 น.</vt:lpwstr>
  </property>
  <property fmtid="{D5CDD505-2E9C-101B-9397-08002B2CF9AE}" pid="3" name="subtitle">
    <vt:lpwstr/>
  </property>
</Properties>
</file>